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1B488" w14:textId="3479EAD1" w:rsidR="00C35195" w:rsidRPr="008502F6" w:rsidRDefault="00F5403F" w:rsidP="00C35195">
      <w:pPr>
        <w:spacing w:line="360" w:lineRule="auto"/>
        <w:jc w:val="center"/>
        <w:rPr>
          <w:rFonts w:asciiTheme="minorHAnsi" w:hAnsiTheme="minorHAnsi" w:cstheme="minorHAnsi"/>
          <w:b/>
          <w:bCs/>
          <w:sz w:val="36"/>
          <w:szCs w:val="22"/>
        </w:rPr>
      </w:pPr>
      <w:r w:rsidRPr="008502F6">
        <w:rPr>
          <w:rFonts w:asciiTheme="minorHAnsi" w:hAnsiTheme="minorHAnsi" w:cstheme="minorHAnsi"/>
          <w:b/>
          <w:bCs/>
          <w:sz w:val="36"/>
          <w:szCs w:val="22"/>
        </w:rPr>
        <w:t xml:space="preserve">AMMISSIONE </w:t>
      </w:r>
      <w:r w:rsidR="00C35195" w:rsidRPr="008502F6">
        <w:rPr>
          <w:rFonts w:asciiTheme="minorHAnsi" w:hAnsiTheme="minorHAnsi" w:cstheme="minorHAnsi"/>
          <w:b/>
          <w:bCs/>
          <w:sz w:val="36"/>
          <w:szCs w:val="22"/>
        </w:rPr>
        <w:t>CLAM</w:t>
      </w:r>
      <w:r w:rsidR="00F028DD" w:rsidRPr="008502F6">
        <w:rPr>
          <w:rFonts w:asciiTheme="minorHAnsi" w:hAnsiTheme="minorHAnsi" w:cstheme="minorHAnsi"/>
          <w:b/>
          <w:bCs/>
          <w:sz w:val="36"/>
          <w:szCs w:val="22"/>
        </w:rPr>
        <w:t>EP</w:t>
      </w:r>
      <w:r w:rsidRPr="008502F6">
        <w:rPr>
          <w:rFonts w:asciiTheme="minorHAnsi" w:hAnsiTheme="minorHAnsi" w:cstheme="minorHAnsi"/>
          <w:b/>
          <w:bCs/>
          <w:sz w:val="36"/>
          <w:szCs w:val="22"/>
        </w:rPr>
        <w:t xml:space="preserve"> </w:t>
      </w:r>
      <w:proofErr w:type="spellStart"/>
      <w:r w:rsidRPr="008502F6">
        <w:rPr>
          <w:rFonts w:asciiTheme="minorHAnsi" w:hAnsiTheme="minorHAnsi" w:cstheme="minorHAnsi"/>
          <w:b/>
          <w:bCs/>
          <w:sz w:val="36"/>
          <w:szCs w:val="22"/>
        </w:rPr>
        <w:t>a.a</w:t>
      </w:r>
      <w:proofErr w:type="spellEnd"/>
      <w:r w:rsidRPr="008502F6">
        <w:rPr>
          <w:rFonts w:asciiTheme="minorHAnsi" w:hAnsiTheme="minorHAnsi" w:cstheme="minorHAnsi"/>
          <w:b/>
          <w:bCs/>
          <w:sz w:val="36"/>
          <w:szCs w:val="22"/>
        </w:rPr>
        <w:t>.</w:t>
      </w:r>
      <w:r w:rsidR="00C35195" w:rsidRPr="008502F6">
        <w:rPr>
          <w:rFonts w:asciiTheme="minorHAnsi" w:hAnsiTheme="minorHAnsi" w:cstheme="minorHAnsi"/>
          <w:b/>
          <w:bCs/>
          <w:sz w:val="36"/>
          <w:szCs w:val="22"/>
        </w:rPr>
        <w:t xml:space="preserve"> </w:t>
      </w:r>
      <w:r w:rsidR="001174B9" w:rsidRPr="008502F6">
        <w:rPr>
          <w:rFonts w:asciiTheme="minorHAnsi" w:hAnsiTheme="minorHAnsi" w:cstheme="minorHAnsi"/>
          <w:b/>
          <w:bCs/>
          <w:sz w:val="36"/>
          <w:szCs w:val="22"/>
        </w:rPr>
        <w:t>202</w:t>
      </w:r>
      <w:r w:rsidR="00F44E28" w:rsidRPr="008502F6">
        <w:rPr>
          <w:rFonts w:asciiTheme="minorHAnsi" w:hAnsiTheme="minorHAnsi" w:cstheme="minorHAnsi"/>
          <w:b/>
          <w:bCs/>
          <w:sz w:val="36"/>
          <w:szCs w:val="22"/>
        </w:rPr>
        <w:t>4</w:t>
      </w:r>
      <w:r w:rsidR="001174B9" w:rsidRPr="008502F6">
        <w:rPr>
          <w:rFonts w:asciiTheme="minorHAnsi" w:hAnsiTheme="minorHAnsi" w:cstheme="minorHAnsi"/>
          <w:b/>
          <w:bCs/>
          <w:sz w:val="36"/>
          <w:szCs w:val="22"/>
        </w:rPr>
        <w:t>/2</w:t>
      </w:r>
      <w:r w:rsidR="00F44E28" w:rsidRPr="008502F6">
        <w:rPr>
          <w:rFonts w:asciiTheme="minorHAnsi" w:hAnsiTheme="minorHAnsi" w:cstheme="minorHAnsi"/>
          <w:b/>
          <w:bCs/>
          <w:sz w:val="36"/>
          <w:szCs w:val="22"/>
        </w:rPr>
        <w:t>5</w:t>
      </w:r>
      <w:r w:rsidR="00AB42EE" w:rsidRPr="008502F6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A51593C" w14:textId="77777777" w:rsidR="006F3D9A" w:rsidRPr="008502F6" w:rsidRDefault="00707F3D" w:rsidP="00F44E28">
      <w:pPr>
        <w:pBdr>
          <w:bottom w:val="single" w:sz="4" w:space="1" w:color="auto"/>
        </w:pBdr>
        <w:spacing w:line="360" w:lineRule="auto"/>
        <w:jc w:val="center"/>
        <w:rPr>
          <w:rFonts w:asciiTheme="minorHAnsi" w:hAnsiTheme="minorHAnsi" w:cstheme="minorHAnsi"/>
          <w:b/>
          <w:bCs/>
          <w:sz w:val="36"/>
          <w:szCs w:val="22"/>
        </w:rPr>
      </w:pPr>
      <w:r w:rsidRPr="008502F6">
        <w:rPr>
          <w:rFonts w:asciiTheme="minorHAnsi" w:hAnsiTheme="minorHAnsi" w:cstheme="minorHAnsi"/>
          <w:b/>
          <w:bCs/>
          <w:sz w:val="36"/>
          <w:szCs w:val="22"/>
        </w:rPr>
        <w:t>Curriculum Vitae (</w:t>
      </w:r>
      <w:r w:rsidR="002A57F3" w:rsidRPr="008502F6">
        <w:rPr>
          <w:rFonts w:asciiTheme="minorHAnsi" w:hAnsiTheme="minorHAnsi" w:cstheme="minorHAnsi"/>
          <w:b/>
          <w:bCs/>
          <w:sz w:val="36"/>
          <w:szCs w:val="22"/>
        </w:rPr>
        <w:t xml:space="preserve">CV </w:t>
      </w:r>
      <w:r w:rsidRPr="008502F6">
        <w:rPr>
          <w:rFonts w:asciiTheme="minorHAnsi" w:hAnsiTheme="minorHAnsi" w:cstheme="minorHAnsi"/>
          <w:b/>
          <w:bCs/>
          <w:sz w:val="36"/>
          <w:szCs w:val="22"/>
        </w:rPr>
        <w:t>Form)</w:t>
      </w:r>
    </w:p>
    <w:p w14:paraId="747141C9" w14:textId="77777777" w:rsidR="00F44E28" w:rsidRPr="008502F6" w:rsidRDefault="00F44E28" w:rsidP="00607789">
      <w:pPr>
        <w:spacing w:line="360" w:lineRule="auto"/>
        <w:rPr>
          <w:rFonts w:asciiTheme="minorHAnsi" w:hAnsiTheme="minorHAnsi" w:cstheme="minorHAnsi"/>
          <w:b/>
          <w:bCs/>
          <w:sz w:val="36"/>
          <w:szCs w:val="22"/>
        </w:rPr>
      </w:pPr>
    </w:p>
    <w:p w14:paraId="5DD92118" w14:textId="63AB4492" w:rsidR="001C7E1B" w:rsidRPr="008502F6" w:rsidRDefault="004B2327" w:rsidP="005E17D1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22"/>
        </w:rPr>
      </w:pPr>
      <w:r w:rsidRPr="008502F6">
        <w:rPr>
          <w:rFonts w:asciiTheme="minorHAnsi" w:hAnsiTheme="minorHAnsi" w:cstheme="minorHAnsi"/>
          <w:b/>
          <w:bCs/>
          <w:color w:val="FF0000"/>
          <w:sz w:val="22"/>
        </w:rPr>
        <w:t xml:space="preserve">Il presente CV, insieme a eventuali ulteriori documenti volti a certificare quanto in esso contenuto, </w:t>
      </w:r>
      <w:r w:rsidR="00C35195" w:rsidRPr="008502F6">
        <w:rPr>
          <w:rFonts w:asciiTheme="minorHAnsi" w:hAnsiTheme="minorHAnsi" w:cstheme="minorHAnsi"/>
          <w:b/>
          <w:bCs/>
          <w:color w:val="FF0000"/>
          <w:sz w:val="22"/>
        </w:rPr>
        <w:t xml:space="preserve">andrà caricato </w:t>
      </w:r>
      <w:r w:rsidRPr="008502F6">
        <w:rPr>
          <w:rFonts w:asciiTheme="minorHAnsi" w:hAnsiTheme="minorHAnsi" w:cstheme="minorHAnsi"/>
          <w:b/>
          <w:bCs/>
          <w:color w:val="FF0000"/>
          <w:sz w:val="22"/>
        </w:rPr>
        <w:t xml:space="preserve">come un solo file </w:t>
      </w:r>
      <w:r w:rsidR="00C35195" w:rsidRPr="008502F6">
        <w:rPr>
          <w:rFonts w:asciiTheme="minorHAnsi" w:hAnsiTheme="minorHAnsi" w:cstheme="minorHAnsi"/>
          <w:b/>
          <w:bCs/>
          <w:color w:val="FF0000"/>
          <w:sz w:val="22"/>
        </w:rPr>
        <w:t xml:space="preserve">PDF su </w:t>
      </w:r>
      <w:proofErr w:type="spellStart"/>
      <w:r w:rsidR="00C35195" w:rsidRPr="008502F6">
        <w:rPr>
          <w:rFonts w:asciiTheme="minorHAnsi" w:hAnsiTheme="minorHAnsi" w:cstheme="minorHAnsi"/>
          <w:b/>
          <w:bCs/>
          <w:color w:val="FF0000"/>
          <w:sz w:val="22"/>
        </w:rPr>
        <w:t>StudentiOnline</w:t>
      </w:r>
      <w:proofErr w:type="spellEnd"/>
    </w:p>
    <w:p w14:paraId="0D60C279" w14:textId="77777777" w:rsidR="005E17D1" w:rsidRPr="008502F6" w:rsidRDefault="005E17D1" w:rsidP="005E17D1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line="360" w:lineRule="auto"/>
        <w:rPr>
          <w:rFonts w:asciiTheme="minorHAnsi" w:hAnsiTheme="minorHAnsi" w:cstheme="minorHAnsi"/>
          <w:b/>
          <w:bCs/>
          <w:color w:val="FF0000"/>
          <w:sz w:val="22"/>
        </w:rPr>
      </w:pPr>
    </w:p>
    <w:p w14:paraId="395A7928" w14:textId="4EFB4687" w:rsidR="005E17D1" w:rsidRPr="008502F6" w:rsidRDefault="005E17D1" w:rsidP="005E17D1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line="360" w:lineRule="auto"/>
        <w:jc w:val="center"/>
        <w:rPr>
          <w:rFonts w:asciiTheme="minorHAnsi" w:hAnsiTheme="minorHAnsi" w:cstheme="minorHAnsi"/>
          <w:b/>
          <w:bCs/>
          <w:color w:val="FF0000"/>
          <w:sz w:val="22"/>
        </w:rPr>
      </w:pPr>
      <w:r w:rsidRPr="008502F6">
        <w:rPr>
          <w:rFonts w:asciiTheme="minorHAnsi" w:hAnsiTheme="minorHAnsi" w:cstheme="minorHAnsi"/>
          <w:b/>
          <w:bCs/>
          <w:color w:val="FF0000"/>
          <w:sz w:val="22"/>
        </w:rPr>
        <w:t>Omissioni o imprecisioni potrebbero risultare in una valutazione errata dei titoli indicati. È responsabilità dello studente assicurarsi che il modulo sia completato integralmente e con la massima accuratezza.</w:t>
      </w:r>
    </w:p>
    <w:p w14:paraId="5ABF45E3" w14:textId="77777777" w:rsidR="00A90811" w:rsidRPr="008502F6" w:rsidRDefault="00A90811" w:rsidP="005E17D1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line="360" w:lineRule="auto"/>
        <w:rPr>
          <w:rFonts w:asciiTheme="minorHAnsi" w:hAnsiTheme="minorHAnsi" w:cstheme="minorHAnsi"/>
          <w:b/>
          <w:bCs/>
          <w:color w:val="FF0000"/>
          <w:sz w:val="22"/>
        </w:rPr>
      </w:pPr>
    </w:p>
    <w:p w14:paraId="608A9C82" w14:textId="0E042CFA" w:rsidR="00A90811" w:rsidRPr="008502F6" w:rsidRDefault="00A90811" w:rsidP="005E17D1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spacing w:line="360" w:lineRule="auto"/>
        <w:jc w:val="center"/>
        <w:rPr>
          <w:rFonts w:asciiTheme="minorHAnsi" w:hAnsiTheme="minorHAnsi" w:cstheme="minorHAnsi"/>
          <w:b/>
          <w:bCs/>
          <w:i/>
          <w:iCs/>
          <w:color w:val="FF0000"/>
          <w:sz w:val="22"/>
        </w:rPr>
      </w:pPr>
      <w:r w:rsidRPr="008502F6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 xml:space="preserve">Una volta compilato il </w:t>
      </w:r>
      <w:proofErr w:type="spellStart"/>
      <w:r w:rsidRPr="008502F6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>form</w:t>
      </w:r>
      <w:proofErr w:type="spellEnd"/>
      <w:r w:rsidRPr="008502F6">
        <w:rPr>
          <w:rFonts w:asciiTheme="minorHAnsi" w:hAnsiTheme="minorHAnsi" w:cstheme="minorHAnsi"/>
          <w:b/>
          <w:bCs/>
          <w:i/>
          <w:iCs/>
          <w:color w:val="FF0000"/>
          <w:sz w:val="22"/>
        </w:rPr>
        <w:t>, potete cancellare questa sezione.</w:t>
      </w:r>
    </w:p>
    <w:p w14:paraId="0C5C1074" w14:textId="2722A165" w:rsidR="00F44E28" w:rsidRPr="008502F6" w:rsidRDefault="00F44E28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</w:p>
    <w:p w14:paraId="16B32374" w14:textId="77777777" w:rsidR="00A90811" w:rsidRPr="008502F6" w:rsidRDefault="00A90811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</w:p>
    <w:p w14:paraId="5C48F05D" w14:textId="2D99629A" w:rsidR="00F44E28" w:rsidRPr="008502F6" w:rsidRDefault="00F44E28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INFORMAZIONI ANAGRAFICHE</w:t>
      </w:r>
    </w:p>
    <w:p w14:paraId="1CEAFE93" w14:textId="2EDAF506" w:rsidR="00F44E28" w:rsidRPr="008502F6" w:rsidRDefault="00C730DB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Cognome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D823B0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F44E28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F44E28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2432DE39" w14:textId="77777777" w:rsidR="00A90811" w:rsidRPr="008502F6" w:rsidRDefault="00C730DB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proofErr w:type="gramStart"/>
      <w:r w:rsidRPr="008502F6">
        <w:rPr>
          <w:rFonts w:asciiTheme="minorHAnsi" w:hAnsiTheme="minorHAnsi" w:cstheme="minorHAnsi"/>
          <w:sz w:val="28"/>
          <w:szCs w:val="22"/>
        </w:rPr>
        <w:t>Nome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9B14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6C02DE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</w:t>
      </w:r>
      <w:proofErr w:type="gramEnd"/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3287347" w14:textId="4DC8E183" w:rsidR="00F44E28" w:rsidRPr="008502F6" w:rsidRDefault="00C730DB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Luogo di nascita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E8DEDB5" w14:textId="08ED5B08" w:rsidR="00F44E28" w:rsidRPr="008502F6" w:rsidRDefault="00C730DB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Data di nascita</w:t>
      </w:r>
      <w:r w:rsidR="00F44E28" w:rsidRPr="008502F6">
        <w:rPr>
          <w:rFonts w:asciiTheme="minorHAnsi" w:hAnsiTheme="minorHAnsi" w:cstheme="minorHAnsi"/>
          <w:sz w:val="28"/>
          <w:szCs w:val="22"/>
        </w:rPr>
        <w:t>:</w:t>
      </w:r>
      <w:r w:rsidR="00F44E28" w:rsidRPr="008502F6">
        <w:rPr>
          <w:rFonts w:asciiTheme="minorHAnsi" w:hAnsiTheme="minorHAnsi" w:cstheme="minorHAnsi"/>
          <w:i/>
          <w:iCs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B3D9210" w14:textId="42B9EC60" w:rsidR="006F3D9A" w:rsidRPr="008502F6" w:rsidRDefault="00C730DB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ab/>
      </w:r>
      <w:r w:rsidR="00707F3D" w:rsidRPr="008502F6">
        <w:rPr>
          <w:rFonts w:asciiTheme="minorHAnsi" w:hAnsiTheme="minorHAnsi" w:cstheme="minorHAnsi"/>
          <w:sz w:val="28"/>
          <w:szCs w:val="22"/>
        </w:rPr>
        <w:tab/>
      </w:r>
    </w:p>
    <w:p w14:paraId="2B415C6F" w14:textId="618CB0B8" w:rsidR="00707F3D" w:rsidRPr="008502F6" w:rsidRDefault="00F44E28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18"/>
          <w:szCs w:val="14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STUDI </w:t>
      </w:r>
      <w:proofErr w:type="gramStart"/>
      <w:r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UNIVERSITARI </w:t>
      </w:r>
      <w:r w:rsidR="00EB62E2"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 –</w:t>
      </w:r>
      <w:proofErr w:type="gramEnd"/>
      <w:r w:rsidR="00EB62E2"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 </w:t>
      </w:r>
      <w:r w:rsidR="004B2327" w:rsidRPr="008502F6">
        <w:rPr>
          <w:rFonts w:asciiTheme="minorHAnsi" w:hAnsiTheme="minorHAnsi" w:cstheme="minorHAnsi"/>
          <w:b/>
          <w:bCs/>
          <w:sz w:val="18"/>
          <w:szCs w:val="14"/>
        </w:rPr>
        <w:t>(1 livello – es. triennio, magistrale a ciclo unico, vecchio ordinamento)</w:t>
      </w:r>
      <w:r w:rsidR="008542EF" w:rsidRPr="008502F6">
        <w:rPr>
          <w:rFonts w:asciiTheme="minorHAnsi" w:hAnsiTheme="minorHAnsi" w:cstheme="minorHAnsi"/>
          <w:b/>
          <w:bCs/>
          <w:sz w:val="18"/>
          <w:szCs w:val="14"/>
        </w:rPr>
        <w:t xml:space="preserve"> </w:t>
      </w:r>
    </w:p>
    <w:p w14:paraId="0583C939" w14:textId="23DFF661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Laurea in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BE42420" w14:textId="77777777" w:rsidR="00A90811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Università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0820D145" w14:textId="77777777" w:rsidR="00A90811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Data di immatricolazione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F44E28" w:rsidRPr="008502F6">
        <w:rPr>
          <w:rFonts w:asciiTheme="minorHAnsi" w:hAnsiTheme="minorHAnsi" w:cstheme="minorHAnsi"/>
          <w:i/>
          <w:iCs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7CCF045" w14:textId="684FA9B4" w:rsidR="00F44E28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Titolo della tesi finale</w:t>
      </w:r>
      <w:r w:rsidR="00707F3D" w:rsidRPr="008502F6">
        <w:rPr>
          <w:rFonts w:asciiTheme="minorHAnsi" w:hAnsiTheme="minorHAnsi" w:cstheme="minorHAnsi"/>
          <w:sz w:val="28"/>
          <w:szCs w:val="22"/>
        </w:rPr>
        <w:t xml:space="preserve"> (</w:t>
      </w:r>
      <w:r w:rsidRPr="008502F6">
        <w:rPr>
          <w:rFonts w:asciiTheme="minorHAnsi" w:hAnsiTheme="minorHAnsi" w:cstheme="minorHAnsi"/>
          <w:sz w:val="28"/>
          <w:szCs w:val="22"/>
        </w:rPr>
        <w:t>se applicabile</w:t>
      </w:r>
      <w:r w:rsidR="00707F3D" w:rsidRPr="008502F6">
        <w:rPr>
          <w:rFonts w:asciiTheme="minorHAnsi" w:hAnsiTheme="minorHAnsi" w:cstheme="minorHAnsi"/>
          <w:sz w:val="28"/>
          <w:szCs w:val="22"/>
        </w:rPr>
        <w:t>)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2FA2FBEF" w14:textId="77777777" w:rsidR="00A90811" w:rsidRPr="008502F6" w:rsidRDefault="00A90811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</w:p>
    <w:p w14:paraId="67B4944C" w14:textId="18FFE696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  <w:u w:val="single"/>
        </w:rPr>
        <w:t xml:space="preserve">Per </w:t>
      </w:r>
      <w:r w:rsidR="004B2327" w:rsidRPr="008502F6">
        <w:rPr>
          <w:rFonts w:asciiTheme="minorHAnsi" w:hAnsiTheme="minorHAnsi" w:cstheme="minorHAnsi"/>
          <w:sz w:val="28"/>
          <w:szCs w:val="22"/>
          <w:u w:val="single"/>
        </w:rPr>
        <w:t>candidati</w:t>
      </w:r>
      <w:r w:rsidRPr="008502F6">
        <w:rPr>
          <w:rFonts w:asciiTheme="minorHAnsi" w:hAnsiTheme="minorHAnsi" w:cstheme="minorHAnsi"/>
          <w:sz w:val="28"/>
          <w:szCs w:val="22"/>
          <w:u w:val="single"/>
        </w:rPr>
        <w:t xml:space="preserve"> laureati</w:t>
      </w:r>
    </w:p>
    <w:p w14:paraId="15AA0965" w14:textId="2C3DCA0E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Mese e anno del conseguimento della laurea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37372835" w14:textId="597D5273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Voto conseguito</w:t>
      </w:r>
      <w:r w:rsidR="00183DA6" w:rsidRPr="008502F6">
        <w:rPr>
          <w:rFonts w:asciiTheme="minorHAnsi" w:hAnsiTheme="minorHAnsi" w:cstheme="minorHAnsi"/>
          <w:sz w:val="28"/>
          <w:szCs w:val="22"/>
        </w:rPr>
        <w:t xml:space="preserve"> (voto/base voto</w:t>
      </w:r>
      <w:r w:rsidR="004B2327" w:rsidRPr="008502F6">
        <w:rPr>
          <w:rFonts w:asciiTheme="minorHAnsi" w:hAnsiTheme="minorHAnsi" w:cstheme="minorHAnsi"/>
          <w:sz w:val="28"/>
          <w:szCs w:val="22"/>
        </w:rPr>
        <w:t xml:space="preserve"> – es. 105/110</w:t>
      </w:r>
      <w:r w:rsidR="00183DA6" w:rsidRPr="008502F6">
        <w:rPr>
          <w:rFonts w:asciiTheme="minorHAnsi" w:hAnsiTheme="minorHAnsi" w:cstheme="minorHAnsi"/>
          <w:sz w:val="28"/>
          <w:szCs w:val="22"/>
        </w:rPr>
        <w:t>)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53E76DA" w14:textId="37D0FE0A" w:rsidR="008B0FC6" w:rsidRPr="008502F6" w:rsidRDefault="00183DA6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lastRenderedPageBreak/>
        <w:t>Media ponderata (voto/base voto</w:t>
      </w:r>
      <w:r w:rsidR="004B2327" w:rsidRPr="008502F6">
        <w:rPr>
          <w:rFonts w:asciiTheme="minorHAnsi" w:hAnsiTheme="minorHAnsi" w:cstheme="minorHAnsi"/>
          <w:sz w:val="28"/>
          <w:szCs w:val="22"/>
        </w:rPr>
        <w:t xml:space="preserve"> – es. 28/30</w:t>
      </w:r>
      <w:r w:rsidRPr="008502F6">
        <w:rPr>
          <w:rFonts w:asciiTheme="minorHAnsi" w:hAnsiTheme="minorHAnsi" w:cstheme="minorHAnsi"/>
          <w:sz w:val="28"/>
          <w:szCs w:val="22"/>
        </w:rPr>
        <w:t xml:space="preserve">):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131496A" w14:textId="77777777" w:rsidR="00183DA6" w:rsidRPr="008502F6" w:rsidRDefault="00183DA6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</w:p>
    <w:p w14:paraId="3FC77922" w14:textId="32F4CBF8" w:rsidR="00F44E28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  <w:u w:val="single"/>
        </w:rPr>
        <w:t xml:space="preserve">Per </w:t>
      </w:r>
      <w:r w:rsidR="004B2327" w:rsidRPr="008502F6">
        <w:rPr>
          <w:rFonts w:asciiTheme="minorHAnsi" w:hAnsiTheme="minorHAnsi" w:cstheme="minorHAnsi"/>
          <w:sz w:val="28"/>
          <w:szCs w:val="22"/>
          <w:u w:val="single"/>
        </w:rPr>
        <w:t>candidati</w:t>
      </w:r>
      <w:r w:rsidRPr="008502F6">
        <w:rPr>
          <w:rFonts w:asciiTheme="minorHAnsi" w:hAnsiTheme="minorHAnsi" w:cstheme="minorHAnsi"/>
          <w:sz w:val="28"/>
          <w:szCs w:val="22"/>
          <w:u w:val="single"/>
        </w:rPr>
        <w:t xml:space="preserve"> laureandi</w:t>
      </w:r>
    </w:p>
    <w:p w14:paraId="6F18999C" w14:textId="24C97EE8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Data di laurea prevista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DC9DEB9" w14:textId="67AE8D90" w:rsidR="00707F3D" w:rsidRPr="008502F6" w:rsidRDefault="00707F3D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Num</w:t>
      </w:r>
      <w:r w:rsidR="007E3F39" w:rsidRPr="008502F6">
        <w:rPr>
          <w:rFonts w:asciiTheme="minorHAnsi" w:hAnsiTheme="minorHAnsi" w:cstheme="minorHAnsi"/>
          <w:sz w:val="28"/>
          <w:szCs w:val="22"/>
        </w:rPr>
        <w:t>ero di esami ancora a sostenere</w:t>
      </w:r>
      <w:r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0B14E947" w14:textId="2E79B58A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Media</w:t>
      </w:r>
      <w:r w:rsidR="00A8495D" w:rsidRPr="008502F6">
        <w:rPr>
          <w:rFonts w:asciiTheme="minorHAnsi" w:hAnsiTheme="minorHAnsi" w:cstheme="minorHAnsi"/>
          <w:sz w:val="28"/>
          <w:szCs w:val="22"/>
        </w:rPr>
        <w:t xml:space="preserve"> ponderata</w:t>
      </w:r>
      <w:r w:rsidR="00CB74A3" w:rsidRPr="008502F6">
        <w:rPr>
          <w:rFonts w:asciiTheme="minorHAnsi" w:hAnsiTheme="minorHAnsi" w:cstheme="minorHAnsi"/>
          <w:sz w:val="28"/>
          <w:szCs w:val="22"/>
        </w:rPr>
        <w:t xml:space="preserve"> (voto/base voto</w:t>
      </w:r>
      <w:r w:rsidR="004B2327" w:rsidRPr="008502F6">
        <w:rPr>
          <w:rFonts w:asciiTheme="minorHAnsi" w:hAnsiTheme="minorHAnsi" w:cstheme="minorHAnsi"/>
          <w:sz w:val="28"/>
          <w:szCs w:val="22"/>
        </w:rPr>
        <w:t xml:space="preserve"> – es. 28/30</w:t>
      </w:r>
      <w:r w:rsidR="00CB74A3" w:rsidRPr="008502F6">
        <w:rPr>
          <w:rFonts w:asciiTheme="minorHAnsi" w:hAnsiTheme="minorHAnsi" w:cstheme="minorHAnsi"/>
          <w:sz w:val="28"/>
          <w:szCs w:val="22"/>
        </w:rPr>
        <w:t>)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A90811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F5CC39E" w14:textId="77777777" w:rsidR="00A90811" w:rsidRPr="008502F6" w:rsidRDefault="00A90811" w:rsidP="00A90811">
      <w:pPr>
        <w:spacing w:before="60" w:after="60" w:line="276" w:lineRule="auto"/>
        <w:ind w:left="705" w:hanging="705"/>
        <w:rPr>
          <w:rFonts w:asciiTheme="minorHAnsi" w:hAnsiTheme="minorHAnsi" w:cstheme="minorHAnsi"/>
          <w:b/>
          <w:bCs/>
          <w:sz w:val="28"/>
          <w:szCs w:val="22"/>
        </w:rPr>
      </w:pPr>
    </w:p>
    <w:p w14:paraId="51453C5D" w14:textId="7D978D71" w:rsidR="00F44E28" w:rsidRPr="008502F6" w:rsidRDefault="00F44E28" w:rsidP="00EB62E2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STUDI DOPO LA LAUREA</w:t>
      </w:r>
      <w:r w:rsidR="00A90811"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 – 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>(M</w:t>
      </w:r>
      <w:r w:rsidR="004B2327" w:rsidRPr="008502F6">
        <w:rPr>
          <w:rFonts w:asciiTheme="minorHAnsi" w:hAnsiTheme="minorHAnsi" w:cstheme="minorHAnsi"/>
          <w:b/>
          <w:bCs/>
          <w:sz w:val="20"/>
          <w:szCs w:val="16"/>
        </w:rPr>
        <w:t xml:space="preserve">aster, 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>L</w:t>
      </w:r>
      <w:r w:rsidR="004B2327" w:rsidRPr="008502F6">
        <w:rPr>
          <w:rFonts w:asciiTheme="minorHAnsi" w:hAnsiTheme="minorHAnsi" w:cstheme="minorHAnsi"/>
          <w:b/>
          <w:bCs/>
          <w:sz w:val="20"/>
          <w:szCs w:val="16"/>
        </w:rPr>
        <w:t xml:space="preserve">aurea 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>M</w:t>
      </w:r>
      <w:r w:rsidR="004B2327" w:rsidRPr="008502F6">
        <w:rPr>
          <w:rFonts w:asciiTheme="minorHAnsi" w:hAnsiTheme="minorHAnsi" w:cstheme="minorHAnsi"/>
          <w:b/>
          <w:bCs/>
          <w:sz w:val="20"/>
          <w:szCs w:val="16"/>
        </w:rPr>
        <w:t xml:space="preserve">agistrale, 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>C</w:t>
      </w:r>
      <w:r w:rsidR="004B2327" w:rsidRPr="008502F6">
        <w:rPr>
          <w:rFonts w:asciiTheme="minorHAnsi" w:hAnsiTheme="minorHAnsi" w:cstheme="minorHAnsi"/>
          <w:b/>
          <w:bCs/>
          <w:sz w:val="20"/>
          <w:szCs w:val="16"/>
        </w:rPr>
        <w:t>orsi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 xml:space="preserve"> P</w:t>
      </w:r>
      <w:r w:rsidR="004B2327" w:rsidRPr="008502F6">
        <w:rPr>
          <w:rFonts w:asciiTheme="minorHAnsi" w:hAnsiTheme="minorHAnsi" w:cstheme="minorHAnsi"/>
          <w:b/>
          <w:bCs/>
          <w:sz w:val="20"/>
          <w:szCs w:val="16"/>
        </w:rPr>
        <w:t>erfezionamento</w:t>
      </w:r>
      <w:r w:rsidR="00A90811" w:rsidRPr="008502F6">
        <w:rPr>
          <w:rFonts w:asciiTheme="minorHAnsi" w:hAnsiTheme="minorHAnsi" w:cstheme="minorHAnsi"/>
          <w:b/>
          <w:bCs/>
          <w:sz w:val="20"/>
          <w:szCs w:val="16"/>
        </w:rPr>
        <w:t>, etc.)</w:t>
      </w:r>
    </w:p>
    <w:p w14:paraId="6697D5F5" w14:textId="57079122" w:rsidR="00707F3D" w:rsidRPr="008502F6" w:rsidRDefault="00EB62E2" w:rsidP="00EB62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i/>
          <w:iCs/>
          <w:sz w:val="22"/>
          <w:szCs w:val="22"/>
        </w:rPr>
      </w:pPr>
      <w:r w:rsidRPr="008502F6">
        <w:rPr>
          <w:rFonts w:asciiTheme="minorHAnsi" w:hAnsiTheme="minorHAnsi" w:cstheme="minorHAnsi"/>
          <w:i/>
          <w:iCs/>
          <w:sz w:val="22"/>
          <w:szCs w:val="22"/>
        </w:rPr>
        <w:t>D</w:t>
      </w:r>
      <w:r w:rsidR="007E3F39" w:rsidRPr="008502F6">
        <w:rPr>
          <w:rFonts w:asciiTheme="minorHAnsi" w:hAnsiTheme="minorHAnsi" w:cstheme="minorHAnsi"/>
          <w:i/>
          <w:iCs/>
          <w:sz w:val="22"/>
          <w:szCs w:val="22"/>
        </w:rPr>
        <w:t xml:space="preserve">a </w:t>
      </w:r>
      <w:r w:rsidR="00183DA6" w:rsidRPr="008502F6">
        <w:rPr>
          <w:rFonts w:asciiTheme="minorHAnsi" w:hAnsiTheme="minorHAnsi" w:cstheme="minorHAnsi"/>
          <w:i/>
          <w:iCs/>
          <w:sz w:val="22"/>
          <w:szCs w:val="22"/>
        </w:rPr>
        <w:t xml:space="preserve">copiare e </w:t>
      </w:r>
      <w:r w:rsidR="007E3F39" w:rsidRPr="008502F6">
        <w:rPr>
          <w:rFonts w:asciiTheme="minorHAnsi" w:hAnsiTheme="minorHAnsi" w:cstheme="minorHAnsi"/>
          <w:i/>
          <w:iCs/>
          <w:sz w:val="22"/>
          <w:szCs w:val="22"/>
        </w:rPr>
        <w:t>completare per ogni titolo/esperienza</w:t>
      </w:r>
    </w:p>
    <w:p w14:paraId="6AA9FF28" w14:textId="77777777" w:rsidR="00EB62E2" w:rsidRPr="008502F6" w:rsidRDefault="00EB62E2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</w:p>
    <w:p w14:paraId="313E5C90" w14:textId="79C7C2BE" w:rsidR="00EB62E2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Titolo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F86F911" w14:textId="77777777" w:rsidR="00E206FA" w:rsidRPr="008502F6" w:rsidRDefault="007E3F39" w:rsidP="00E206FA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Università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B02C1E5" w14:textId="622D0562" w:rsidR="00EB62E2" w:rsidRPr="008502F6" w:rsidRDefault="00F44E28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A</w:t>
      </w:r>
      <w:r w:rsidR="007E3F39" w:rsidRPr="008502F6">
        <w:rPr>
          <w:rFonts w:asciiTheme="minorHAnsi" w:hAnsiTheme="minorHAnsi" w:cstheme="minorHAnsi"/>
          <w:sz w:val="28"/>
          <w:szCs w:val="22"/>
        </w:rPr>
        <w:t>nno di conseguimento</w:t>
      </w:r>
      <w:r w:rsidR="004B2327" w:rsidRPr="008502F6">
        <w:rPr>
          <w:rFonts w:asciiTheme="minorHAnsi" w:hAnsiTheme="minorHAnsi" w:cstheme="minorHAnsi"/>
          <w:sz w:val="28"/>
          <w:szCs w:val="22"/>
        </w:rPr>
        <w:t xml:space="preserve">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D96A61D" w14:textId="74346FCB" w:rsidR="00EB62E2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Titolo della tesi finale (se applicabile)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B62E2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C22C8F7" w14:textId="1AB1ADDE" w:rsidR="00183DA6" w:rsidRPr="008502F6" w:rsidRDefault="00183DA6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Voto conseguito/Media ponderata (voto/base voto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84347B4" w14:textId="77777777" w:rsidR="006F3D9A" w:rsidRPr="008502F6" w:rsidRDefault="006F3D9A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74264BD3" w14:textId="77777777" w:rsidR="00427C70" w:rsidRPr="008502F6" w:rsidRDefault="00427C70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56069409" w14:textId="7F8F7694" w:rsidR="00F44E28" w:rsidRPr="008502F6" w:rsidRDefault="00F44E28" w:rsidP="00A90811">
      <w:pPr>
        <w:spacing w:before="60" w:after="60" w:line="276" w:lineRule="auto"/>
        <w:ind w:left="705" w:hanging="705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TIROCINI</w:t>
      </w:r>
      <w:r w:rsidRPr="008502F6">
        <w:rPr>
          <w:rFonts w:asciiTheme="minorHAnsi" w:hAnsiTheme="minorHAnsi" w:cstheme="minorHAnsi"/>
          <w:sz w:val="28"/>
          <w:szCs w:val="22"/>
        </w:rPr>
        <w:t xml:space="preserve"> </w:t>
      </w:r>
    </w:p>
    <w:p w14:paraId="60149903" w14:textId="77777777" w:rsidR="00EB62E2" w:rsidRPr="008502F6" w:rsidRDefault="00EB62E2" w:rsidP="00EB62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i/>
          <w:iCs/>
          <w:sz w:val="22"/>
          <w:szCs w:val="22"/>
        </w:rPr>
      </w:pPr>
      <w:r w:rsidRPr="008502F6">
        <w:rPr>
          <w:rFonts w:asciiTheme="minorHAnsi" w:hAnsiTheme="minorHAnsi" w:cstheme="minorHAnsi"/>
          <w:i/>
          <w:iCs/>
          <w:sz w:val="22"/>
          <w:szCs w:val="22"/>
        </w:rPr>
        <w:t>Da copiare e completare per ogni titolo/esperienza</w:t>
      </w:r>
    </w:p>
    <w:p w14:paraId="4C4C8AF5" w14:textId="77777777" w:rsidR="00EB62E2" w:rsidRPr="008502F6" w:rsidRDefault="00EB62E2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</w:p>
    <w:p w14:paraId="1182019A" w14:textId="2D67DF83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Organizzazione ospitante</w:t>
      </w:r>
      <w:r w:rsidR="00EB3499" w:rsidRPr="008502F6">
        <w:rPr>
          <w:rFonts w:asciiTheme="minorHAnsi" w:hAnsiTheme="minorHAnsi" w:cstheme="minorHAnsi"/>
          <w:sz w:val="28"/>
          <w:szCs w:val="22"/>
        </w:rPr>
        <w:t xml:space="preserve"> (</w:t>
      </w:r>
      <w:r w:rsidR="00F44E28" w:rsidRPr="008502F6">
        <w:rPr>
          <w:rFonts w:asciiTheme="minorHAnsi" w:hAnsiTheme="minorHAnsi" w:cstheme="minorHAnsi"/>
          <w:sz w:val="28"/>
          <w:szCs w:val="22"/>
        </w:rPr>
        <w:t>Nome e Località)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E2169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E925091" w14:textId="04F67178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1789DC2" w14:textId="7D6BCA01" w:rsidR="00707F3D" w:rsidRPr="008502F6" w:rsidRDefault="007E3F3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Mansioni svolte</w:t>
      </w:r>
      <w:r w:rsidR="00707F3D" w:rsidRPr="008502F6">
        <w:rPr>
          <w:rFonts w:asciiTheme="minorHAnsi" w:hAnsiTheme="minorHAnsi" w:cstheme="minorHAnsi"/>
          <w:sz w:val="28"/>
          <w:szCs w:val="22"/>
        </w:rPr>
        <w:t>:</w:t>
      </w:r>
      <w:r w:rsidR="00A649C3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FC47DE7" w14:textId="77777777" w:rsidR="00F44E28" w:rsidRPr="008502F6" w:rsidRDefault="00F44E28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058654E6" w14:textId="77777777" w:rsidR="00427C70" w:rsidRPr="008502F6" w:rsidRDefault="00427C70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2B228B2A" w14:textId="77777777" w:rsidR="00427C70" w:rsidRPr="008502F6" w:rsidRDefault="00427C70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5A63FA38" w14:textId="77777777" w:rsidR="00427C70" w:rsidRPr="008502F6" w:rsidRDefault="00427C70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6BC7F66D" w14:textId="77777777" w:rsidR="00427C70" w:rsidRPr="008502F6" w:rsidRDefault="00427C70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1951D9C2" w14:textId="77777777" w:rsidR="00427C70" w:rsidRPr="008502F6" w:rsidRDefault="00427C70" w:rsidP="00EB62E2">
      <w:pPr>
        <w:spacing w:before="60" w:after="60" w:line="276" w:lineRule="auto"/>
        <w:jc w:val="both"/>
        <w:rPr>
          <w:rFonts w:asciiTheme="minorHAnsi" w:hAnsiTheme="minorHAnsi" w:cstheme="minorHAnsi"/>
          <w:b/>
          <w:bCs/>
          <w:sz w:val="28"/>
          <w:szCs w:val="22"/>
        </w:rPr>
      </w:pPr>
    </w:p>
    <w:p w14:paraId="38E78A5D" w14:textId="77777777" w:rsidR="00EB62E2" w:rsidRPr="008502F6" w:rsidRDefault="00F44E28" w:rsidP="00A90811">
      <w:pPr>
        <w:spacing w:before="60" w:after="60" w:line="276" w:lineRule="auto"/>
        <w:ind w:left="708" w:hanging="708"/>
        <w:jc w:val="both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ESPERIENZA LAVORATIVA</w:t>
      </w:r>
    </w:p>
    <w:p w14:paraId="152C2EA7" w14:textId="6D07CC48" w:rsidR="00EB62E2" w:rsidRPr="008502F6" w:rsidRDefault="00EB62E2" w:rsidP="00EB62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b/>
          <w:bCs/>
          <w:i/>
          <w:iCs/>
          <w:sz w:val="22"/>
          <w:szCs w:val="18"/>
        </w:rPr>
      </w:pPr>
      <w:r w:rsidRPr="008502F6">
        <w:rPr>
          <w:rFonts w:asciiTheme="minorHAnsi" w:hAnsiTheme="minorHAnsi" w:cstheme="minorHAnsi"/>
          <w:i/>
          <w:iCs/>
          <w:sz w:val="22"/>
          <w:szCs w:val="18"/>
        </w:rPr>
        <w:t xml:space="preserve">Da copiare e completare per ogni titolo/esperienza </w:t>
      </w:r>
      <w:r w:rsidRPr="008502F6">
        <w:rPr>
          <w:rFonts w:asciiTheme="minorHAnsi" w:hAnsiTheme="minorHAnsi" w:cstheme="minorHAnsi"/>
          <w:b/>
          <w:bCs/>
          <w:i/>
          <w:iCs/>
          <w:sz w:val="22"/>
          <w:szCs w:val="18"/>
        </w:rPr>
        <w:t xml:space="preserve">RETRIBUITA. </w:t>
      </w:r>
    </w:p>
    <w:p w14:paraId="25B3E721" w14:textId="0AA1F60B" w:rsidR="00EB62E2" w:rsidRPr="008502F6" w:rsidRDefault="00EB62E2" w:rsidP="00EB62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i/>
          <w:iCs/>
          <w:sz w:val="22"/>
          <w:szCs w:val="18"/>
        </w:rPr>
      </w:pPr>
      <w:r w:rsidRPr="008502F6">
        <w:rPr>
          <w:rFonts w:asciiTheme="minorHAnsi" w:hAnsiTheme="minorHAnsi" w:cstheme="minorHAnsi"/>
          <w:i/>
          <w:iCs/>
          <w:sz w:val="22"/>
          <w:szCs w:val="18"/>
        </w:rPr>
        <w:t>Se l’esperienza non è stata retribuita, includerla sotto Tirocini o Altre attività.</w:t>
      </w:r>
    </w:p>
    <w:p w14:paraId="7E420ABF" w14:textId="77777777" w:rsidR="00D10996" w:rsidRPr="008502F6" w:rsidRDefault="00F44E28" w:rsidP="00D10996">
      <w:pPr>
        <w:spacing w:before="60" w:after="60" w:line="276" w:lineRule="auto"/>
        <w:ind w:left="708" w:hanging="708"/>
        <w:jc w:val="both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 </w:t>
      </w:r>
    </w:p>
    <w:p w14:paraId="6556C158" w14:textId="7B3D6B15" w:rsidR="00607789" w:rsidRPr="008502F6" w:rsidRDefault="00607789" w:rsidP="00D10996">
      <w:pPr>
        <w:spacing w:before="60" w:after="60" w:line="276" w:lineRule="auto"/>
        <w:ind w:left="708" w:hanging="708"/>
        <w:jc w:val="both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Organizzazione ospitante (Nome e Località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C442981" w14:textId="23DB70AC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DF92036" w14:textId="347E3DAB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Mansioni svolte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3948D715" w14:textId="77777777" w:rsidR="00F44E28" w:rsidRPr="008502F6" w:rsidRDefault="00F44E28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639582FB" w14:textId="77777777" w:rsidR="00427C70" w:rsidRPr="008502F6" w:rsidRDefault="00427C70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0CD3DD8A" w14:textId="77777777" w:rsidR="00427C70" w:rsidRPr="008502F6" w:rsidRDefault="00427C70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09B335D2" w14:textId="1C2D6C8C" w:rsidR="00707F3D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2"/>
          <w:szCs w:val="18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ALTRE ATTIVITÀ </w:t>
      </w:r>
      <w:r w:rsidR="00EB62E2" w:rsidRPr="008502F6">
        <w:rPr>
          <w:rFonts w:asciiTheme="minorHAnsi" w:hAnsiTheme="minorHAnsi" w:cstheme="minorHAnsi"/>
          <w:b/>
          <w:bCs/>
          <w:sz w:val="28"/>
          <w:szCs w:val="22"/>
        </w:rPr>
        <w:t xml:space="preserve">- </w:t>
      </w:r>
      <w:r w:rsidR="00183DA6" w:rsidRPr="008502F6">
        <w:rPr>
          <w:rFonts w:asciiTheme="minorHAnsi" w:hAnsiTheme="minorHAnsi" w:cstheme="minorHAnsi"/>
          <w:b/>
          <w:bCs/>
          <w:sz w:val="22"/>
          <w:szCs w:val="18"/>
        </w:rPr>
        <w:t xml:space="preserve">(es. attività sportiva, volontariato, attività artistica, </w:t>
      </w:r>
      <w:r w:rsidR="00CB74A3" w:rsidRPr="008502F6">
        <w:rPr>
          <w:rFonts w:asciiTheme="minorHAnsi" w:hAnsiTheme="minorHAnsi" w:cstheme="minorHAnsi"/>
          <w:b/>
          <w:bCs/>
          <w:sz w:val="22"/>
          <w:szCs w:val="18"/>
        </w:rPr>
        <w:t xml:space="preserve">hobby, </w:t>
      </w:r>
      <w:r w:rsidR="00183DA6" w:rsidRPr="008502F6">
        <w:rPr>
          <w:rFonts w:asciiTheme="minorHAnsi" w:hAnsiTheme="minorHAnsi" w:cstheme="minorHAnsi"/>
          <w:b/>
          <w:bCs/>
          <w:sz w:val="22"/>
          <w:szCs w:val="18"/>
        </w:rPr>
        <w:t>etc.)</w:t>
      </w:r>
    </w:p>
    <w:p w14:paraId="6BCF63D4" w14:textId="3017D6CA" w:rsidR="005E17D1" w:rsidRPr="008502F6" w:rsidRDefault="005E17D1" w:rsidP="005E17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b/>
          <w:bCs/>
          <w:i/>
          <w:iCs/>
          <w:sz w:val="22"/>
          <w:szCs w:val="18"/>
        </w:rPr>
      </w:pPr>
      <w:r w:rsidRPr="008502F6">
        <w:rPr>
          <w:rFonts w:asciiTheme="minorHAnsi" w:hAnsiTheme="minorHAnsi" w:cstheme="minorHAnsi"/>
          <w:i/>
          <w:iCs/>
          <w:sz w:val="22"/>
          <w:szCs w:val="18"/>
        </w:rPr>
        <w:t>Da copiare e completare per ogni titolo/esperienza (sia retribuita, sia a titolo gratuito)</w:t>
      </w:r>
      <w:r w:rsidRPr="008502F6">
        <w:rPr>
          <w:rFonts w:asciiTheme="minorHAnsi" w:hAnsiTheme="minorHAnsi" w:cstheme="minorHAnsi"/>
          <w:b/>
          <w:bCs/>
          <w:i/>
          <w:iCs/>
          <w:sz w:val="22"/>
          <w:szCs w:val="18"/>
        </w:rPr>
        <w:t xml:space="preserve">. </w:t>
      </w:r>
    </w:p>
    <w:p w14:paraId="0E35B447" w14:textId="77777777" w:rsidR="005E17D1" w:rsidRPr="008502F6" w:rsidRDefault="005E17D1" w:rsidP="005E17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i/>
          <w:iCs/>
          <w:sz w:val="22"/>
          <w:szCs w:val="18"/>
        </w:rPr>
      </w:pPr>
      <w:r w:rsidRPr="008502F6">
        <w:rPr>
          <w:rFonts w:asciiTheme="minorHAnsi" w:hAnsiTheme="minorHAnsi" w:cstheme="minorHAnsi"/>
          <w:i/>
          <w:iCs/>
          <w:sz w:val="22"/>
          <w:szCs w:val="18"/>
        </w:rPr>
        <w:t>Se l’esperienza non è stata retribuita, includerla sotto Tirocini o Altre attività.</w:t>
      </w:r>
    </w:p>
    <w:p w14:paraId="47F10166" w14:textId="77777777" w:rsidR="005E17D1" w:rsidRPr="008502F6" w:rsidRDefault="005E17D1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2"/>
          <w:szCs w:val="18"/>
        </w:rPr>
      </w:pPr>
    </w:p>
    <w:p w14:paraId="24E8CD25" w14:textId="6A109206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Organizzazione ospitante (Nome e Località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1212CB9E" w14:textId="18BEE645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61A260E" w14:textId="6E94A2BB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Mansioni svolte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FA12A8B" w14:textId="2C573692" w:rsidR="00AB42EE" w:rsidRPr="008502F6" w:rsidRDefault="00AB42EE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093D9B88" w14:textId="77777777" w:rsidR="00D10996" w:rsidRPr="008502F6" w:rsidRDefault="00D10996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64EA18CB" w14:textId="0BB113D8" w:rsidR="00707F3D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ESPERIENZE RILEVANTI ALL’ESTERO</w:t>
      </w:r>
    </w:p>
    <w:p w14:paraId="0442E98C" w14:textId="77777777" w:rsidR="00427C70" w:rsidRPr="008502F6" w:rsidRDefault="00427C70" w:rsidP="00427C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76" w:lineRule="auto"/>
        <w:ind w:left="705" w:hanging="705"/>
        <w:jc w:val="center"/>
        <w:rPr>
          <w:rFonts w:asciiTheme="minorHAnsi" w:hAnsiTheme="minorHAnsi" w:cstheme="minorHAnsi"/>
          <w:i/>
          <w:iCs/>
          <w:sz w:val="22"/>
          <w:szCs w:val="22"/>
        </w:rPr>
      </w:pPr>
      <w:r w:rsidRPr="008502F6">
        <w:rPr>
          <w:rFonts w:asciiTheme="minorHAnsi" w:hAnsiTheme="minorHAnsi" w:cstheme="minorHAnsi"/>
          <w:i/>
          <w:iCs/>
          <w:sz w:val="22"/>
          <w:szCs w:val="22"/>
        </w:rPr>
        <w:t>Da copiare e completare per ogni titolo/esperienza</w:t>
      </w:r>
    </w:p>
    <w:p w14:paraId="76DB0F85" w14:textId="77777777" w:rsidR="00427C70" w:rsidRPr="008502F6" w:rsidRDefault="00427C70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2FE87310" w14:textId="793C324A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  <w:u w:val="single"/>
        </w:rPr>
      </w:pPr>
      <w:r w:rsidRPr="008502F6">
        <w:rPr>
          <w:rFonts w:asciiTheme="minorHAnsi" w:hAnsiTheme="minorHAnsi" w:cstheme="minorHAnsi"/>
          <w:i/>
          <w:iCs/>
          <w:sz w:val="28"/>
          <w:szCs w:val="22"/>
          <w:u w:val="single"/>
        </w:rPr>
        <w:t>Scuola superiore all’estero</w:t>
      </w:r>
    </w:p>
    <w:p w14:paraId="31C754EB" w14:textId="156229A3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Istituto ospitante (Nome e Località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711894C" w14:textId="08D9132E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</w:t>
      </w:r>
      <w:r w:rsidR="00E206FA" w:rsidRPr="008502F6">
        <w:rPr>
          <w:rFonts w:asciiTheme="minorHAnsi" w:hAnsiTheme="minorHAnsi" w:cstheme="minorHAnsi"/>
          <w:sz w:val="28"/>
          <w:szCs w:val="22"/>
        </w:rPr>
        <w:t>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38435949" w14:textId="77777777" w:rsidR="008542EF" w:rsidRPr="008502F6" w:rsidRDefault="008542EF" w:rsidP="00EB62E2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57DAA3C5" w14:textId="0AC17945" w:rsidR="008542EF" w:rsidRPr="008502F6" w:rsidRDefault="008542EF" w:rsidP="00A90811">
      <w:pPr>
        <w:spacing w:before="60" w:after="60" w:line="276" w:lineRule="auto"/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</w:pPr>
      <w:r w:rsidRPr="008502F6"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  <w:t>Erasmus</w:t>
      </w:r>
      <w:r w:rsidR="00183DA6" w:rsidRPr="008502F6"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  <w:t xml:space="preserve"> Studio</w:t>
      </w:r>
    </w:p>
    <w:p w14:paraId="3D0F7332" w14:textId="6FBD2C32" w:rsidR="008542EF" w:rsidRPr="008502F6" w:rsidRDefault="008542EF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t>Organizzazione ospitante (nome e località)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FA0DC22" w14:textId="34D6FED0" w:rsidR="008542EF" w:rsidRPr="008502F6" w:rsidRDefault="008542EF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lastRenderedPageBreak/>
        <w:t>Durata</w:t>
      </w:r>
      <w:r w:rsidR="00183DA6" w:rsidRPr="008502F6">
        <w:rPr>
          <w:rFonts w:asciiTheme="minorHAnsi" w:hAnsiTheme="minorHAnsi" w:cstheme="minorHAnsi"/>
          <w:bCs/>
          <w:sz w:val="28"/>
          <w:szCs w:val="22"/>
        </w:rPr>
        <w:t xml:space="preserve"> (mesi)</w:t>
      </w:r>
      <w:r w:rsidRPr="008502F6">
        <w:rPr>
          <w:rFonts w:asciiTheme="minorHAnsi" w:hAnsiTheme="minorHAnsi" w:cstheme="minorHAnsi"/>
          <w:bCs/>
          <w:sz w:val="28"/>
          <w:szCs w:val="22"/>
        </w:rPr>
        <w:t>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1B805DC" w14:textId="6BC5BEDB" w:rsidR="008542EF" w:rsidRPr="008502F6" w:rsidRDefault="008542EF" w:rsidP="00EB62E2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1C37D404" w14:textId="54767B97" w:rsidR="008542EF" w:rsidRPr="008502F6" w:rsidRDefault="008542EF" w:rsidP="00D10996">
      <w:pPr>
        <w:spacing w:before="60" w:after="60" w:line="276" w:lineRule="auto"/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</w:pPr>
      <w:r w:rsidRPr="008502F6"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  <w:t>Tirocini all’estero</w:t>
      </w:r>
      <w:r w:rsidR="00D10996" w:rsidRPr="008502F6"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  <w:t xml:space="preserve"> (se svolto durante il periodo di studi Universitario, da copiare e completare per ogni titolo/esperienza.)</w:t>
      </w:r>
    </w:p>
    <w:p w14:paraId="7A79894A" w14:textId="77777777" w:rsidR="00D10996" w:rsidRPr="008502F6" w:rsidRDefault="00D10996" w:rsidP="00D10996">
      <w:pPr>
        <w:spacing w:before="60" w:after="60" w:line="276" w:lineRule="auto"/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</w:pPr>
    </w:p>
    <w:p w14:paraId="1FF6F2DE" w14:textId="36DE919F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Organizzazione ospitante (Nome e Località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FCFEEB6" w14:textId="13855FA0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705A192" w14:textId="7EB22EF3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i/>
          <w:iCs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Mansioni svolte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3ECEE3B1" w14:textId="77777777" w:rsidR="00D10996" w:rsidRPr="008502F6" w:rsidRDefault="00D10996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  <w:u w:val="single"/>
        </w:rPr>
      </w:pPr>
    </w:p>
    <w:p w14:paraId="6368609B" w14:textId="67C6559A" w:rsidR="008542EF" w:rsidRPr="008502F6" w:rsidRDefault="008542EF" w:rsidP="00A90811">
      <w:pPr>
        <w:spacing w:before="60" w:after="60" w:line="276" w:lineRule="auto"/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</w:pPr>
      <w:r w:rsidRPr="008502F6">
        <w:rPr>
          <w:rFonts w:asciiTheme="minorHAnsi" w:hAnsiTheme="minorHAnsi" w:cstheme="minorHAnsi"/>
          <w:bCs/>
          <w:sz w:val="28"/>
          <w:szCs w:val="22"/>
          <w:u w:val="single"/>
        </w:rPr>
        <w:t>Esperienza lavorativa all’estero</w:t>
      </w:r>
      <w:r w:rsidR="00D10996" w:rsidRPr="008502F6">
        <w:rPr>
          <w:rFonts w:asciiTheme="minorHAnsi" w:hAnsiTheme="minorHAnsi" w:cstheme="minorHAnsi"/>
          <w:bCs/>
          <w:sz w:val="28"/>
          <w:szCs w:val="22"/>
          <w:u w:val="single"/>
        </w:rPr>
        <w:t xml:space="preserve"> </w:t>
      </w:r>
      <w:r w:rsidR="00D10996" w:rsidRPr="008502F6">
        <w:rPr>
          <w:rFonts w:asciiTheme="minorHAnsi" w:hAnsiTheme="minorHAnsi" w:cstheme="minorHAnsi"/>
          <w:bCs/>
          <w:i/>
          <w:iCs/>
          <w:sz w:val="28"/>
          <w:szCs w:val="22"/>
          <w:u w:val="single"/>
        </w:rPr>
        <w:t>(se retribuito, da copiare e completare per ogni titolo/esperienza)</w:t>
      </w:r>
    </w:p>
    <w:p w14:paraId="41C46A28" w14:textId="77777777" w:rsidR="00D10996" w:rsidRPr="008502F6" w:rsidRDefault="00D10996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  <w:u w:val="single"/>
        </w:rPr>
      </w:pPr>
    </w:p>
    <w:p w14:paraId="33D43F47" w14:textId="28774E32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Organizzazione ospitante (Nome e Località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08C5AEF" w14:textId="03FF9A27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Durata (indicare 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giorno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mese</w:t>
      </w:r>
      <w:r w:rsidRPr="008502F6">
        <w:rPr>
          <w:rFonts w:asciiTheme="minorHAnsi" w:hAnsiTheme="minorHAnsi" w:cstheme="minorHAnsi"/>
          <w:sz w:val="28"/>
          <w:szCs w:val="22"/>
        </w:rPr>
        <w:t>-</w:t>
      </w:r>
      <w:r w:rsidRPr="008502F6">
        <w:rPr>
          <w:rFonts w:asciiTheme="minorHAnsi" w:hAnsiTheme="minorHAnsi" w:cstheme="minorHAnsi"/>
          <w:b/>
          <w:bCs/>
          <w:sz w:val="28"/>
          <w:szCs w:val="22"/>
          <w:u w:val="single"/>
        </w:rPr>
        <w:t>anno</w:t>
      </w:r>
      <w:r w:rsidRPr="008502F6">
        <w:rPr>
          <w:rFonts w:asciiTheme="minorHAnsi" w:hAnsiTheme="minorHAnsi" w:cstheme="minorHAnsi"/>
          <w:sz w:val="28"/>
          <w:szCs w:val="22"/>
        </w:rPr>
        <w:t xml:space="preserve"> di inizio e fine)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389825A" w14:textId="7FC9704E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Mansioni svolte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089E70F" w14:textId="77777777" w:rsidR="00607789" w:rsidRPr="008502F6" w:rsidRDefault="00607789" w:rsidP="00EB62E2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16E38C58" w14:textId="77777777" w:rsidR="00D10996" w:rsidRPr="008502F6" w:rsidRDefault="00D10996" w:rsidP="00EB62E2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</w:p>
    <w:p w14:paraId="6756BA5E" w14:textId="466D7550" w:rsidR="00707F3D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LINGUE STRANIERE</w:t>
      </w:r>
      <w:r w:rsidRPr="008502F6">
        <w:rPr>
          <w:rFonts w:asciiTheme="minorHAnsi" w:hAnsiTheme="minorHAnsi" w:cstheme="minorHAnsi"/>
          <w:b/>
          <w:bCs/>
          <w:sz w:val="28"/>
          <w:szCs w:val="22"/>
        </w:rPr>
        <w:tab/>
      </w:r>
    </w:p>
    <w:p w14:paraId="05389579" w14:textId="6DE64BA1" w:rsidR="001A7AD0" w:rsidRPr="008502F6" w:rsidRDefault="00EE2A3C" w:rsidP="00A90811">
      <w:pPr>
        <w:spacing w:before="60" w:after="60" w:line="276" w:lineRule="auto"/>
        <w:ind w:left="709" w:hanging="709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t xml:space="preserve">Lingua </w:t>
      </w:r>
      <w:proofErr w:type="gramStart"/>
      <w:r w:rsidRPr="008502F6">
        <w:rPr>
          <w:rFonts w:asciiTheme="minorHAnsi" w:hAnsiTheme="minorHAnsi" w:cstheme="minorHAnsi"/>
          <w:bCs/>
          <w:sz w:val="28"/>
          <w:szCs w:val="22"/>
        </w:rPr>
        <w:t>madre</w:t>
      </w:r>
      <w:r w:rsidR="001A7AD0" w:rsidRPr="008502F6">
        <w:rPr>
          <w:rFonts w:asciiTheme="minorHAnsi" w:hAnsiTheme="minorHAnsi" w:cstheme="minorHAnsi"/>
          <w:bCs/>
          <w:sz w:val="28"/>
          <w:szCs w:val="22"/>
        </w:rPr>
        <w:t>:</w:t>
      </w:r>
      <w:r w:rsidR="00CB74A3" w:rsidRPr="008502F6">
        <w:rPr>
          <w:rFonts w:asciiTheme="minorHAnsi" w:hAnsiTheme="minorHAnsi" w:cstheme="minorHAnsi"/>
          <w:bCs/>
          <w:sz w:val="28"/>
          <w:szCs w:val="22"/>
        </w:rPr>
        <w:t xml:space="preserve"> </w:t>
      </w:r>
      <w:r w:rsidR="001A7AD0" w:rsidRPr="008502F6">
        <w:rPr>
          <w:rFonts w:asciiTheme="minorHAnsi" w:hAnsiTheme="minorHAnsi" w:cstheme="minorHAnsi"/>
          <w:bCs/>
          <w:sz w:val="28"/>
          <w:szCs w:val="22"/>
        </w:rPr>
        <w:t xml:space="preserve">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</w:t>
      </w:r>
      <w:proofErr w:type="gramEnd"/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3DD197F7" w14:textId="77777777" w:rsidR="00E206FA" w:rsidRPr="008502F6" w:rsidRDefault="00E206FA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</w:p>
    <w:p w14:paraId="776152C0" w14:textId="1E32E18D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t>Livello di Inglese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73E8728D" w14:textId="500D623F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Certificato (indicare sì/no, il tipo, anche se universitario)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4F97F43A" w14:textId="77777777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</w:p>
    <w:p w14:paraId="3C6DB227" w14:textId="21039EBD" w:rsidR="00F5403F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A</w:t>
      </w:r>
      <w:r w:rsidR="00EE2A3C" w:rsidRPr="008502F6">
        <w:rPr>
          <w:rFonts w:asciiTheme="minorHAnsi" w:hAnsiTheme="minorHAnsi" w:cstheme="minorHAnsi"/>
          <w:sz w:val="28"/>
          <w:szCs w:val="22"/>
        </w:rPr>
        <w:t>ltre lingue (specifica</w:t>
      </w:r>
      <w:r w:rsidR="00A8495D" w:rsidRPr="008502F6">
        <w:rPr>
          <w:rFonts w:asciiTheme="minorHAnsi" w:hAnsiTheme="minorHAnsi" w:cstheme="minorHAnsi"/>
          <w:sz w:val="28"/>
          <w:szCs w:val="22"/>
        </w:rPr>
        <w:t>re</w:t>
      </w:r>
      <w:r w:rsidR="008542EF" w:rsidRPr="008502F6">
        <w:rPr>
          <w:rFonts w:asciiTheme="minorHAnsi" w:hAnsiTheme="minorHAnsi" w:cstheme="minorHAnsi"/>
          <w:sz w:val="28"/>
          <w:szCs w:val="22"/>
        </w:rPr>
        <w:t xml:space="preserve"> lingua</w:t>
      </w:r>
      <w:r w:rsidR="00CB74A3" w:rsidRPr="008502F6">
        <w:rPr>
          <w:rFonts w:asciiTheme="minorHAnsi" w:hAnsiTheme="minorHAnsi" w:cstheme="minorHAnsi"/>
          <w:sz w:val="28"/>
          <w:szCs w:val="22"/>
        </w:rPr>
        <w:t>,</w:t>
      </w:r>
      <w:r w:rsidR="008542EF" w:rsidRPr="008502F6">
        <w:rPr>
          <w:rFonts w:asciiTheme="minorHAnsi" w:hAnsiTheme="minorHAnsi" w:cstheme="minorHAnsi"/>
          <w:sz w:val="28"/>
          <w:szCs w:val="22"/>
        </w:rPr>
        <w:t xml:space="preserve"> </w:t>
      </w:r>
      <w:r w:rsidR="00EE2A3C" w:rsidRPr="008502F6">
        <w:rPr>
          <w:rFonts w:asciiTheme="minorHAnsi" w:hAnsiTheme="minorHAnsi" w:cstheme="minorHAnsi"/>
          <w:sz w:val="28"/>
          <w:szCs w:val="22"/>
        </w:rPr>
        <w:t>livello</w:t>
      </w:r>
      <w:r w:rsidR="00CB74A3" w:rsidRPr="008502F6">
        <w:rPr>
          <w:rFonts w:asciiTheme="minorHAnsi" w:hAnsiTheme="minorHAnsi" w:cstheme="minorHAnsi"/>
          <w:sz w:val="28"/>
          <w:szCs w:val="22"/>
        </w:rPr>
        <w:t xml:space="preserve"> e se si possiedono certificati</w:t>
      </w:r>
      <w:r w:rsidR="00F5403F" w:rsidRPr="008502F6">
        <w:rPr>
          <w:rFonts w:asciiTheme="minorHAnsi" w:hAnsiTheme="minorHAnsi" w:cstheme="minorHAnsi"/>
          <w:sz w:val="28"/>
          <w:szCs w:val="22"/>
        </w:rPr>
        <w:t xml:space="preserve">, </w:t>
      </w:r>
      <w:r w:rsidR="00CB74A3" w:rsidRPr="008502F6">
        <w:rPr>
          <w:rFonts w:asciiTheme="minorHAnsi" w:hAnsiTheme="minorHAnsi" w:cstheme="minorHAnsi"/>
          <w:sz w:val="28"/>
          <w:szCs w:val="22"/>
        </w:rPr>
        <w:t>anche scaduti</w:t>
      </w:r>
      <w:r w:rsidR="00AB42EE" w:rsidRPr="008502F6">
        <w:rPr>
          <w:rFonts w:asciiTheme="minorHAnsi" w:hAnsiTheme="minorHAnsi" w:cstheme="minorHAnsi"/>
          <w:sz w:val="28"/>
          <w:szCs w:val="22"/>
        </w:rPr>
        <w:t>)</w:t>
      </w:r>
    </w:p>
    <w:p w14:paraId="23775A8A" w14:textId="22ED7B33" w:rsidR="00F5403F" w:rsidRPr="008502F6" w:rsidRDefault="00F5403F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 xml:space="preserve">Lingua: 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>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D105045" w14:textId="7D7A6F60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t>Livello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25E466AC" w14:textId="3CD4C584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Certificato (indicare sì/no, il tipo, anche se universitario)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6561F40E" w14:textId="05A26FA9" w:rsidR="00707F3D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/>
          <w:bCs/>
          <w:sz w:val="28"/>
          <w:szCs w:val="22"/>
        </w:rPr>
      </w:pPr>
      <w:r w:rsidRPr="008502F6">
        <w:rPr>
          <w:rFonts w:asciiTheme="minorHAnsi" w:hAnsiTheme="minorHAnsi" w:cstheme="minorHAnsi"/>
          <w:b/>
          <w:bCs/>
          <w:sz w:val="28"/>
          <w:szCs w:val="22"/>
        </w:rPr>
        <w:t>COMPETENZE INFORMATICHE</w:t>
      </w:r>
      <w:r w:rsidRPr="008502F6">
        <w:rPr>
          <w:rFonts w:asciiTheme="minorHAnsi" w:hAnsiTheme="minorHAnsi" w:cstheme="minorHAnsi"/>
          <w:b/>
          <w:bCs/>
          <w:sz w:val="28"/>
          <w:szCs w:val="22"/>
        </w:rPr>
        <w:tab/>
      </w:r>
    </w:p>
    <w:p w14:paraId="05C7C42E" w14:textId="209F509A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8502F6">
        <w:rPr>
          <w:rFonts w:asciiTheme="minorHAnsi" w:hAnsiTheme="minorHAnsi" w:cstheme="minorHAnsi"/>
          <w:bCs/>
          <w:sz w:val="28"/>
          <w:szCs w:val="22"/>
        </w:rPr>
        <w:lastRenderedPageBreak/>
        <w:t>Livello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p w14:paraId="5BBDBF86" w14:textId="3555932B" w:rsidR="00607789" w:rsidRPr="008502F6" w:rsidRDefault="00607789" w:rsidP="00A90811">
      <w:pPr>
        <w:spacing w:before="60" w:after="60" w:line="276" w:lineRule="auto"/>
        <w:rPr>
          <w:rFonts w:asciiTheme="minorHAnsi" w:hAnsiTheme="minorHAnsi" w:cstheme="minorHAnsi"/>
          <w:sz w:val="28"/>
          <w:szCs w:val="22"/>
        </w:rPr>
      </w:pPr>
      <w:r w:rsidRPr="008502F6">
        <w:rPr>
          <w:rFonts w:asciiTheme="minorHAnsi" w:hAnsiTheme="minorHAnsi" w:cstheme="minorHAnsi"/>
          <w:sz w:val="28"/>
          <w:szCs w:val="22"/>
        </w:rPr>
        <w:t>Certificato (indicare sì/no, il tipo, anche se universitario):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  <w:shd w:val="clear" w:color="auto" w:fill="D9D9D9" w:themeFill="background1" w:themeFillShade="D9"/>
        </w:rPr>
        <w:t xml:space="preserve"> Fare clic qui per immettere testo</w:t>
      </w:r>
      <w:r w:rsidR="00E206FA" w:rsidRPr="008502F6">
        <w:rPr>
          <w:rFonts w:asciiTheme="minorHAnsi" w:hAnsiTheme="minorHAnsi" w:cstheme="minorHAnsi"/>
          <w:i/>
          <w:iCs/>
          <w:sz w:val="28"/>
          <w:szCs w:val="22"/>
        </w:rPr>
        <w:t>.</w:t>
      </w:r>
    </w:p>
    <w:sectPr w:rsidR="00607789" w:rsidRPr="008502F6" w:rsidSect="007A080C">
      <w:headerReference w:type="default" r:id="rId11"/>
      <w:footerReference w:type="default" r:id="rId12"/>
      <w:pgSz w:w="11906" w:h="16838"/>
      <w:pgMar w:top="720" w:right="720" w:bottom="284" w:left="720" w:header="680" w:footer="357" w:gutter="0"/>
      <w:pgNumType w:fmt="numberInDash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79953" w14:textId="77777777" w:rsidR="00872719" w:rsidRDefault="00872719">
      <w:r>
        <w:separator/>
      </w:r>
    </w:p>
  </w:endnote>
  <w:endnote w:type="continuationSeparator" w:id="0">
    <w:p w14:paraId="3247DE0B" w14:textId="77777777" w:rsidR="00872719" w:rsidRDefault="00872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6040" w14:textId="10365992" w:rsidR="00F44E28" w:rsidRDefault="007C23EF" w:rsidP="00F44E28">
    <w:pPr>
      <w:pStyle w:val="Pidipagina"/>
      <w:jc w:val="center"/>
      <w:rPr>
        <w:sz w:val="22"/>
      </w:rPr>
    </w:pPr>
    <w:r>
      <w:rPr>
        <w:sz w:val="22"/>
      </w:rPr>
      <w:t>ALMA MATER STUDIORUM</w:t>
    </w:r>
  </w:p>
  <w:p w14:paraId="7D0D641C" w14:textId="1DAE6604" w:rsidR="007C23EF" w:rsidRDefault="007C23EF" w:rsidP="00F44E28">
    <w:pPr>
      <w:pStyle w:val="Pidipagina"/>
      <w:jc w:val="center"/>
      <w:rPr>
        <w:sz w:val="22"/>
      </w:rPr>
    </w:pPr>
    <w:r>
      <w:rPr>
        <w:sz w:val="22"/>
      </w:rPr>
      <w:t>UNIVERSITA' DI BOLOGNA</w:t>
    </w:r>
  </w:p>
  <w:p w14:paraId="66C49944" w14:textId="5D38F77D" w:rsidR="00F44E28" w:rsidRDefault="00F44E28" w:rsidP="00F44E28">
    <w:pPr>
      <w:pStyle w:val="Pidipagina"/>
      <w:jc w:val="center"/>
      <w:rPr>
        <w:sz w:val="22"/>
      </w:rPr>
    </w:pPr>
    <w:r>
      <w:rPr>
        <w:sz w:val="22"/>
      </w:rPr>
      <w:t>Ammissione CLAMEP – 2024/5</w:t>
    </w:r>
  </w:p>
  <w:p w14:paraId="5B5DEE28" w14:textId="3D866107" w:rsidR="00607789" w:rsidRPr="00F44E28" w:rsidRDefault="00607789" w:rsidP="00F44E28">
    <w:pPr>
      <w:pStyle w:val="Pidipagina"/>
      <w:jc w:val="center"/>
      <w:rPr>
        <w:sz w:val="22"/>
      </w:rPr>
    </w:pPr>
    <w:r w:rsidRPr="00607789">
      <w:rPr>
        <w:sz w:val="22"/>
      </w:rPr>
      <w:fldChar w:fldCharType="begin"/>
    </w:r>
    <w:r w:rsidRPr="00607789">
      <w:rPr>
        <w:sz w:val="22"/>
      </w:rPr>
      <w:instrText xml:space="preserve"> PAGE   \* MERGEFORMAT </w:instrText>
    </w:r>
    <w:r w:rsidRPr="00607789">
      <w:rPr>
        <w:sz w:val="22"/>
      </w:rPr>
      <w:fldChar w:fldCharType="separate"/>
    </w:r>
    <w:r w:rsidRPr="00607789">
      <w:rPr>
        <w:noProof/>
        <w:sz w:val="22"/>
      </w:rPr>
      <w:t>1</w:t>
    </w:r>
    <w:r w:rsidRPr="00607789">
      <w:rPr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FB4D7" w14:textId="77777777" w:rsidR="00872719" w:rsidRDefault="00872719">
      <w:r>
        <w:separator/>
      </w:r>
    </w:p>
  </w:footnote>
  <w:footnote w:type="continuationSeparator" w:id="0">
    <w:p w14:paraId="460E9696" w14:textId="77777777" w:rsidR="00872719" w:rsidRDefault="00872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9AC2" w14:textId="77777777" w:rsidR="00223A57" w:rsidRDefault="005C50B4" w:rsidP="005C50B4">
    <w:pPr>
      <w:pStyle w:val="Intestazione"/>
      <w:jc w:val="center"/>
    </w:pPr>
    <w:r>
      <w:rPr>
        <w:noProof/>
      </w:rPr>
      <w:drawing>
        <wp:inline distT="0" distB="0" distL="0" distR="0" wp14:anchorId="29356AC4" wp14:editId="014DA6D1">
          <wp:extent cx="2643505" cy="1089329"/>
          <wp:effectExtent l="0" t="0" r="4445" b="0"/>
          <wp:docPr id="1" name="Immagine 1" descr="G:\tutto GIOCA\Comunicazione Grafica Foto\carta intestata e grafica SCUOLA ECONOMIA\1_LOGO ENG\1_LOGO SCUOLA ECONOMIA ENG B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tutto GIOCA\Comunicazione Grafica Foto\carta intestata e grafica SCUOLA ECONOMIA\1_LOGO ENG\1_LOGO SCUOLA ECONOMIA ENG B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2827"/>
                  <a:stretch/>
                </pic:blipFill>
                <pic:spPr bwMode="auto">
                  <a:xfrm>
                    <a:off x="0" y="0"/>
                    <a:ext cx="2647086" cy="10908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6DEF758" w14:textId="77777777" w:rsidR="00B76DDC" w:rsidRDefault="00B76DDC" w:rsidP="005C50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758B4"/>
    <w:multiLevelType w:val="hybridMultilevel"/>
    <w:tmpl w:val="C13E0A24"/>
    <w:lvl w:ilvl="0" w:tplc="B1AA41C8">
      <w:start w:val="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E80EE3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3E42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101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AE14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544B5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569F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7CDB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FC7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63E3C"/>
    <w:multiLevelType w:val="hybridMultilevel"/>
    <w:tmpl w:val="71322688"/>
    <w:lvl w:ilvl="0" w:tplc="5D981D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346EBA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87EAE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26C1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9618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EC0A4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1E6F8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7CA6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9A87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1625302"/>
    <w:multiLevelType w:val="hybridMultilevel"/>
    <w:tmpl w:val="8230E518"/>
    <w:lvl w:ilvl="0" w:tplc="DD5C8D5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BD143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5CB5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CE28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5F270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36D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6AEC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4FA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76C71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30113"/>
    <w:multiLevelType w:val="hybridMultilevel"/>
    <w:tmpl w:val="7EE20906"/>
    <w:lvl w:ilvl="0" w:tplc="647A11B0">
      <w:start w:val="2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280D9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58228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446B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6099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048B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3831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D852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6A4A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E37FF"/>
    <w:multiLevelType w:val="hybridMultilevel"/>
    <w:tmpl w:val="C73CF88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0C4A85"/>
    <w:multiLevelType w:val="hybridMultilevel"/>
    <w:tmpl w:val="877ACC80"/>
    <w:lvl w:ilvl="0" w:tplc="87C28E1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3CA20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D7CE9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7C2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8A3D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96212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16E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A691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2EA72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89C3987"/>
    <w:multiLevelType w:val="hybridMultilevel"/>
    <w:tmpl w:val="762CFE60"/>
    <w:lvl w:ilvl="0" w:tplc="D30E3C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204A1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50B4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22D3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CAEA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0654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7087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6E5F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D0663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1599A"/>
    <w:multiLevelType w:val="hybridMultilevel"/>
    <w:tmpl w:val="4580B8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A94267"/>
    <w:multiLevelType w:val="hybridMultilevel"/>
    <w:tmpl w:val="401AA2C2"/>
    <w:lvl w:ilvl="0" w:tplc="5BDA4136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41364A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09CB6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D49A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F8CA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FE14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3813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4A1A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8AC6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6D553758"/>
    <w:multiLevelType w:val="hybridMultilevel"/>
    <w:tmpl w:val="C56C4F94"/>
    <w:lvl w:ilvl="0" w:tplc="1F72CA6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74BA80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A06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CF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3E6D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E208B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6E6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1044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CA9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7E13FB"/>
    <w:multiLevelType w:val="hybridMultilevel"/>
    <w:tmpl w:val="4A04F27A"/>
    <w:lvl w:ilvl="0" w:tplc="98DEFDB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58725E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6307C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D6B6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10F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46C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6E97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26F7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C0254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10"/>
  </w:num>
  <w:num w:numId="5">
    <w:abstractNumId w:val="5"/>
  </w:num>
  <w:num w:numId="6">
    <w:abstractNumId w:val="1"/>
  </w:num>
  <w:num w:numId="7">
    <w:abstractNumId w:val="8"/>
  </w:num>
  <w:num w:numId="8">
    <w:abstractNumId w:val="0"/>
  </w:num>
  <w:num w:numId="9">
    <w:abstractNumId w:val="3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283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DIyNDUxN7C0MDFX0lEKTi0uzszPAykwqgUAIkzuDCwAAAA="/>
  </w:docVars>
  <w:rsids>
    <w:rsidRoot w:val="005F35CC"/>
    <w:rsid w:val="000741FC"/>
    <w:rsid w:val="00085600"/>
    <w:rsid w:val="00094ADD"/>
    <w:rsid w:val="000B5E4E"/>
    <w:rsid w:val="000C5757"/>
    <w:rsid w:val="000C6491"/>
    <w:rsid w:val="000C6BAD"/>
    <w:rsid w:val="000D00AF"/>
    <w:rsid w:val="000E6F1A"/>
    <w:rsid w:val="001174B9"/>
    <w:rsid w:val="001255E1"/>
    <w:rsid w:val="00125B32"/>
    <w:rsid w:val="0015321A"/>
    <w:rsid w:val="00153905"/>
    <w:rsid w:val="001548F8"/>
    <w:rsid w:val="00183DA6"/>
    <w:rsid w:val="001A7AD0"/>
    <w:rsid w:val="001C2B4B"/>
    <w:rsid w:val="001C7E1B"/>
    <w:rsid w:val="001F60AB"/>
    <w:rsid w:val="002210A2"/>
    <w:rsid w:val="00223A57"/>
    <w:rsid w:val="00235F05"/>
    <w:rsid w:val="002468ED"/>
    <w:rsid w:val="00270C1B"/>
    <w:rsid w:val="002A57F3"/>
    <w:rsid w:val="002A5F05"/>
    <w:rsid w:val="002B5974"/>
    <w:rsid w:val="002E00DD"/>
    <w:rsid w:val="002F7F66"/>
    <w:rsid w:val="003013FA"/>
    <w:rsid w:val="003255E8"/>
    <w:rsid w:val="00340881"/>
    <w:rsid w:val="0036717D"/>
    <w:rsid w:val="00374D9A"/>
    <w:rsid w:val="00385F06"/>
    <w:rsid w:val="003925CE"/>
    <w:rsid w:val="003A0CA1"/>
    <w:rsid w:val="003B4CF3"/>
    <w:rsid w:val="003F6479"/>
    <w:rsid w:val="00411370"/>
    <w:rsid w:val="0041398D"/>
    <w:rsid w:val="004148F7"/>
    <w:rsid w:val="004167E5"/>
    <w:rsid w:val="00423EAC"/>
    <w:rsid w:val="00427C70"/>
    <w:rsid w:val="00433A82"/>
    <w:rsid w:val="00444B0D"/>
    <w:rsid w:val="0044628F"/>
    <w:rsid w:val="00455CE8"/>
    <w:rsid w:val="004655B4"/>
    <w:rsid w:val="00470585"/>
    <w:rsid w:val="00494121"/>
    <w:rsid w:val="004B0B5D"/>
    <w:rsid w:val="004B2327"/>
    <w:rsid w:val="004B550A"/>
    <w:rsid w:val="004C342F"/>
    <w:rsid w:val="004D374C"/>
    <w:rsid w:val="004F688B"/>
    <w:rsid w:val="00533D1C"/>
    <w:rsid w:val="00545745"/>
    <w:rsid w:val="00550665"/>
    <w:rsid w:val="00562ED7"/>
    <w:rsid w:val="00581193"/>
    <w:rsid w:val="00582A71"/>
    <w:rsid w:val="00585C80"/>
    <w:rsid w:val="005C50B4"/>
    <w:rsid w:val="005C61CE"/>
    <w:rsid w:val="005E17D1"/>
    <w:rsid w:val="005E55EA"/>
    <w:rsid w:val="005F35CC"/>
    <w:rsid w:val="00606C4B"/>
    <w:rsid w:val="00607789"/>
    <w:rsid w:val="00611AA0"/>
    <w:rsid w:val="006414F8"/>
    <w:rsid w:val="00643192"/>
    <w:rsid w:val="00654CA2"/>
    <w:rsid w:val="00661AF1"/>
    <w:rsid w:val="006722F0"/>
    <w:rsid w:val="00681933"/>
    <w:rsid w:val="006C02DE"/>
    <w:rsid w:val="006C3090"/>
    <w:rsid w:val="006C46CD"/>
    <w:rsid w:val="006D5CCA"/>
    <w:rsid w:val="006F3D9A"/>
    <w:rsid w:val="006F775F"/>
    <w:rsid w:val="007059D5"/>
    <w:rsid w:val="00707F3D"/>
    <w:rsid w:val="0071120E"/>
    <w:rsid w:val="00733EBE"/>
    <w:rsid w:val="00750271"/>
    <w:rsid w:val="0075141F"/>
    <w:rsid w:val="007531E0"/>
    <w:rsid w:val="007537FC"/>
    <w:rsid w:val="00773397"/>
    <w:rsid w:val="00791BB3"/>
    <w:rsid w:val="007A080C"/>
    <w:rsid w:val="007A3AFC"/>
    <w:rsid w:val="007B16E0"/>
    <w:rsid w:val="007B7170"/>
    <w:rsid w:val="007C23EF"/>
    <w:rsid w:val="007C6DC9"/>
    <w:rsid w:val="007D0707"/>
    <w:rsid w:val="007D62AC"/>
    <w:rsid w:val="007E3F39"/>
    <w:rsid w:val="007E5D4C"/>
    <w:rsid w:val="0084396E"/>
    <w:rsid w:val="008502F6"/>
    <w:rsid w:val="008542EF"/>
    <w:rsid w:val="00872719"/>
    <w:rsid w:val="00897A38"/>
    <w:rsid w:val="008A62B0"/>
    <w:rsid w:val="008A6F66"/>
    <w:rsid w:val="008B0FC6"/>
    <w:rsid w:val="008E659A"/>
    <w:rsid w:val="00914D7F"/>
    <w:rsid w:val="00931936"/>
    <w:rsid w:val="009455CA"/>
    <w:rsid w:val="009477DA"/>
    <w:rsid w:val="00954452"/>
    <w:rsid w:val="00993565"/>
    <w:rsid w:val="0099516C"/>
    <w:rsid w:val="0099596D"/>
    <w:rsid w:val="00995AEE"/>
    <w:rsid w:val="009B149F"/>
    <w:rsid w:val="009B6877"/>
    <w:rsid w:val="009C0E26"/>
    <w:rsid w:val="009D7A2D"/>
    <w:rsid w:val="009E424A"/>
    <w:rsid w:val="009F35D0"/>
    <w:rsid w:val="00A00692"/>
    <w:rsid w:val="00A22B0F"/>
    <w:rsid w:val="00A40C92"/>
    <w:rsid w:val="00A60055"/>
    <w:rsid w:val="00A649C3"/>
    <w:rsid w:val="00A71950"/>
    <w:rsid w:val="00A7252B"/>
    <w:rsid w:val="00A846A1"/>
    <w:rsid w:val="00A8495D"/>
    <w:rsid w:val="00A90811"/>
    <w:rsid w:val="00A94ED7"/>
    <w:rsid w:val="00AB42EE"/>
    <w:rsid w:val="00B06593"/>
    <w:rsid w:val="00B106F1"/>
    <w:rsid w:val="00B47E66"/>
    <w:rsid w:val="00B5632A"/>
    <w:rsid w:val="00B56457"/>
    <w:rsid w:val="00B5759B"/>
    <w:rsid w:val="00B76DDC"/>
    <w:rsid w:val="00B833BA"/>
    <w:rsid w:val="00B83A57"/>
    <w:rsid w:val="00BD1440"/>
    <w:rsid w:val="00BE4C4E"/>
    <w:rsid w:val="00BF0CDC"/>
    <w:rsid w:val="00C2283D"/>
    <w:rsid w:val="00C27BAB"/>
    <w:rsid w:val="00C338BE"/>
    <w:rsid w:val="00C35195"/>
    <w:rsid w:val="00C460CB"/>
    <w:rsid w:val="00C67E47"/>
    <w:rsid w:val="00C730DB"/>
    <w:rsid w:val="00C74EE9"/>
    <w:rsid w:val="00C75DBA"/>
    <w:rsid w:val="00C76EBA"/>
    <w:rsid w:val="00CA1D18"/>
    <w:rsid w:val="00CB74A3"/>
    <w:rsid w:val="00CC62FD"/>
    <w:rsid w:val="00CE4B24"/>
    <w:rsid w:val="00CF5CC7"/>
    <w:rsid w:val="00D02904"/>
    <w:rsid w:val="00D10996"/>
    <w:rsid w:val="00D218D5"/>
    <w:rsid w:val="00D320A2"/>
    <w:rsid w:val="00D40CD2"/>
    <w:rsid w:val="00D40FD2"/>
    <w:rsid w:val="00D501ED"/>
    <w:rsid w:val="00D823B0"/>
    <w:rsid w:val="00DA0705"/>
    <w:rsid w:val="00DF2F65"/>
    <w:rsid w:val="00E00E7C"/>
    <w:rsid w:val="00E102E6"/>
    <w:rsid w:val="00E206FA"/>
    <w:rsid w:val="00E2169F"/>
    <w:rsid w:val="00E2427E"/>
    <w:rsid w:val="00E311B0"/>
    <w:rsid w:val="00E41E26"/>
    <w:rsid w:val="00E454DE"/>
    <w:rsid w:val="00E76FD5"/>
    <w:rsid w:val="00EA2112"/>
    <w:rsid w:val="00EB3499"/>
    <w:rsid w:val="00EB62E2"/>
    <w:rsid w:val="00EE1B16"/>
    <w:rsid w:val="00EE2A3C"/>
    <w:rsid w:val="00EE4D72"/>
    <w:rsid w:val="00F028DD"/>
    <w:rsid w:val="00F207F5"/>
    <w:rsid w:val="00F306FD"/>
    <w:rsid w:val="00F355AF"/>
    <w:rsid w:val="00F44E28"/>
    <w:rsid w:val="00F5403F"/>
    <w:rsid w:val="00F70FF2"/>
    <w:rsid w:val="00F75EE3"/>
    <w:rsid w:val="00F90BE9"/>
    <w:rsid w:val="00F97BD1"/>
    <w:rsid w:val="00FA02F1"/>
    <w:rsid w:val="00FA1E06"/>
    <w:rsid w:val="00FB5F0A"/>
    <w:rsid w:val="00FC222B"/>
    <w:rsid w:val="00FE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E4D909"/>
  <w15:docId w15:val="{B4D52735-4F50-4174-A1E3-CD1331E34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rFonts w:eastAsia="Times New Roman"/>
      <w:sz w:val="24"/>
    </w:rPr>
  </w:style>
  <w:style w:type="paragraph" w:styleId="Titolo1">
    <w:name w:val="heading 1"/>
    <w:basedOn w:val="Normale"/>
    <w:next w:val="Normale"/>
    <w:qFormat/>
    <w:pPr>
      <w:keepNext/>
      <w:outlineLvl w:val="0"/>
    </w:pPr>
    <w:rPr>
      <w:rFonts w:eastAsia="Times"/>
      <w:b/>
    </w:rPr>
  </w:style>
  <w:style w:type="paragraph" w:styleId="Titolo2">
    <w:name w:val="heading 2"/>
    <w:basedOn w:val="Normale"/>
    <w:next w:val="Normale"/>
    <w:qFormat/>
    <w:pPr>
      <w:keepNext/>
      <w:spacing w:line="300" w:lineRule="exact"/>
      <w:jc w:val="center"/>
      <w:outlineLvl w:val="1"/>
    </w:pPr>
    <w:rPr>
      <w:b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character" w:styleId="Collegamentoipertestuale">
    <w:name w:val="Hyperlink"/>
    <w:rPr>
      <w:color w:val="0000FF"/>
      <w:u w:val="single"/>
    </w:rPr>
  </w:style>
  <w:style w:type="paragraph" w:styleId="Corpotesto">
    <w:name w:val="Body Text"/>
    <w:basedOn w:val="Normale"/>
    <w:pPr>
      <w:jc w:val="both"/>
    </w:pPr>
    <w:rPr>
      <w:rFonts w:ascii="Times New Roman" w:hAnsi="Times New Roman"/>
    </w:rPr>
  </w:style>
  <w:style w:type="character" w:styleId="Collegamentovisitato">
    <w:name w:val="FollowedHyperlink"/>
    <w:rPr>
      <w:color w:val="800080"/>
      <w:u w:val="single"/>
    </w:rPr>
  </w:style>
  <w:style w:type="paragraph" w:styleId="Corpodeltesto2">
    <w:name w:val="Body Text 2"/>
    <w:basedOn w:val="Normale"/>
    <w:pPr>
      <w:spacing w:line="320" w:lineRule="exact"/>
      <w:jc w:val="both"/>
    </w:pPr>
  </w:style>
  <w:style w:type="table" w:styleId="Grigliatabella">
    <w:name w:val="Table Grid"/>
    <w:basedOn w:val="Tabellanormale"/>
    <w:rsid w:val="00F306F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rsid w:val="00D40C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D40CD2"/>
    <w:rPr>
      <w:rFonts w:ascii="Tahoma" w:eastAsia="Times New Roman" w:hAnsi="Tahoma" w:cs="Tahoma"/>
      <w:sz w:val="16"/>
      <w:szCs w:val="16"/>
    </w:rPr>
  </w:style>
  <w:style w:type="paragraph" w:styleId="Revisione">
    <w:name w:val="Revision"/>
    <w:hidden/>
    <w:uiPriority w:val="99"/>
    <w:semiHidden/>
    <w:rsid w:val="00C74EE9"/>
    <w:rPr>
      <w:rFonts w:eastAsia="Times New Roman"/>
      <w:sz w:val="24"/>
    </w:rPr>
  </w:style>
  <w:style w:type="character" w:customStyle="1" w:styleId="PidipaginaCarattere">
    <w:name w:val="Piè di pagina Carattere"/>
    <w:link w:val="Pidipagina"/>
    <w:uiPriority w:val="99"/>
    <w:rsid w:val="00C74EE9"/>
    <w:rPr>
      <w:rFonts w:eastAsia="Times New Roman"/>
      <w:sz w:val="24"/>
    </w:rPr>
  </w:style>
  <w:style w:type="character" w:styleId="Testosegnaposto">
    <w:name w:val="Placeholder Text"/>
    <w:basedOn w:val="Carpredefinitoparagrafo"/>
    <w:uiPriority w:val="99"/>
    <w:semiHidden/>
    <w:rsid w:val="006C02DE"/>
    <w:rPr>
      <w:color w:val="808080"/>
    </w:rPr>
  </w:style>
  <w:style w:type="paragraph" w:styleId="Paragrafoelenco">
    <w:name w:val="List Paragraph"/>
    <w:basedOn w:val="Normale"/>
    <w:uiPriority w:val="34"/>
    <w:qFormat/>
    <w:rsid w:val="00B833BA"/>
    <w:pPr>
      <w:ind w:left="720"/>
      <w:contextualSpacing/>
    </w:pPr>
  </w:style>
  <w:style w:type="character" w:styleId="Rimandocommento">
    <w:name w:val="annotation reference"/>
    <w:basedOn w:val="Carpredefinitoparagrafo"/>
    <w:rsid w:val="002E00D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E00D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2E00DD"/>
    <w:rPr>
      <w:rFonts w:eastAsia="Times New Roman"/>
    </w:rPr>
  </w:style>
  <w:style w:type="paragraph" w:styleId="Soggettocommento">
    <w:name w:val="annotation subject"/>
    <w:basedOn w:val="Testocommento"/>
    <w:next w:val="Testocommento"/>
    <w:link w:val="SoggettocommentoCarattere"/>
    <w:rsid w:val="002E00D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E00DD"/>
    <w:rPr>
      <w:rFonts w:eastAsia="Times New Roman"/>
      <w:b/>
      <w:bCs/>
    </w:rPr>
  </w:style>
  <w:style w:type="paragraph" w:styleId="Testonormale">
    <w:name w:val="Plain Text"/>
    <w:basedOn w:val="Normale"/>
    <w:link w:val="TestonormaleCarattere"/>
    <w:uiPriority w:val="99"/>
    <w:unhideWhenUsed/>
    <w:rsid w:val="001C7E1B"/>
    <w:rPr>
      <w:rFonts w:ascii="Calibri" w:eastAsiaTheme="minorHAnsi" w:hAnsi="Calibri" w:cs="Consolas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1C7E1B"/>
    <w:rPr>
      <w:rFonts w:ascii="Calibri" w:eastAsiaTheme="minorHAnsi" w:hAnsi="Calibri" w:cs="Consolas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7276C61FC897C429C756DA902019D43" ma:contentTypeVersion="12" ma:contentTypeDescription="Creare un nuovo documento." ma:contentTypeScope="" ma:versionID="fd4fa589f6e627710ebcd8e59846095b">
  <xsd:schema xmlns:xsd="http://www.w3.org/2001/XMLSchema" xmlns:xs="http://www.w3.org/2001/XMLSchema" xmlns:p="http://schemas.microsoft.com/office/2006/metadata/properties" xmlns:ns2="02a5e2e7-6f3c-4eca-bed8-779fbb4fd7ac" xmlns:ns3="38587be0-20eb-4b03-8489-a9dc955b5694" targetNamespace="http://schemas.microsoft.com/office/2006/metadata/properties" ma:root="true" ma:fieldsID="5b167bd7df5e96cdc10e3f9800858f65" ns2:_="" ns3:_="">
    <xsd:import namespace="02a5e2e7-6f3c-4eca-bed8-779fbb4fd7ac"/>
    <xsd:import namespace="38587be0-20eb-4b03-8489-a9dc955b56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5e2e7-6f3c-4eca-bed8-779fbb4fd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87be0-20eb-4b03-8489-a9dc955b56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25875-DAAF-4F7B-9B26-0DC2EA7D82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C0F9D0-A6D9-4C51-BFCA-74AF4D664D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5E5BBB-B6AF-4989-8B6F-93C2119E3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5e2e7-6f3c-4eca-bed8-779fbb4fd7ac"/>
    <ds:schemaRef ds:uri="38587be0-20eb-4b03-8489-a9dc955b56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CA1FAA-B1E4-441F-9280-9612E8CFE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0</Words>
  <Characters>4159</Characters>
  <Application>Microsoft Office Word</Application>
  <DocSecurity>0</DocSecurity>
  <Lines>114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Facoltà di Economia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greteria Teledidattica</dc:creator>
  <cp:lastModifiedBy>Lorenzo Dal Maso</cp:lastModifiedBy>
  <cp:revision>9</cp:revision>
  <cp:lastPrinted>2011-04-27T15:57:00Z</cp:lastPrinted>
  <dcterms:created xsi:type="dcterms:W3CDTF">2024-02-26T09:10:00Z</dcterms:created>
  <dcterms:modified xsi:type="dcterms:W3CDTF">2024-03-0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80628734</vt:i4>
  </property>
  <property fmtid="{D5CDD505-2E9C-101B-9397-08002B2CF9AE}" pid="3" name="ContentTypeId">
    <vt:lpwstr>0x010100A7276C61FC897C429C756DA902019D43</vt:lpwstr>
  </property>
  <property fmtid="{D5CDD505-2E9C-101B-9397-08002B2CF9AE}" pid="4" name="GrammarlyDocumentId">
    <vt:lpwstr>81f53dbe92bfced5701eea3e8a424ecd35fac1adf7de5d7bdea9a2e9447011ea</vt:lpwstr>
  </property>
</Properties>
</file>